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01</w:t>
      </w:r>
      <w:r>
        <w:t xml:space="preserve"> </w:t>
      </w:r>
      <w:r>
        <w:t xml:space="preserve">06:22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f5ab553942f2be6ec6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01T06:22:24Z</dcterms:created>
  <dcterms:modified xsi:type="dcterms:W3CDTF">2022-08-01T06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01 06:22:11</vt:lpwstr>
  </property>
</Properties>
</file>